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172B02" w14:textId="46F38188" w:rsidR="0068363E" w:rsidRDefault="00637ABA">
      <w:r>
        <w:t>Name:</w:t>
      </w:r>
      <w:r w:rsidR="006D030F">
        <w:t xml:space="preserve"> Chun Yin Anson Chang </w:t>
      </w:r>
    </w:p>
    <w:p w14:paraId="47D9C770" w14:textId="77777777" w:rsidR="00637ABA" w:rsidRDefault="00637ABA"/>
    <w:p w14:paraId="08C4FA1E" w14:textId="4C98978B" w:rsidR="00637ABA" w:rsidRDefault="00637ABA">
      <w:proofErr w:type="spellStart"/>
      <w:r>
        <w:t>UmichID</w:t>
      </w:r>
      <w:proofErr w:type="spellEnd"/>
      <w:r>
        <w:t>:</w:t>
      </w:r>
      <w:r w:rsidR="00064263">
        <w:t xml:space="preserve"> 8567 2113</w:t>
      </w:r>
    </w:p>
    <w:p w14:paraId="07BC0FFE" w14:textId="77777777" w:rsidR="00637ABA" w:rsidRDefault="00637ABA"/>
    <w:p w14:paraId="54BE3480" w14:textId="4BE49B10" w:rsidR="00637ABA" w:rsidRDefault="00637ABA">
      <w:r>
        <w:t>What dataset are you working with:</w:t>
      </w:r>
      <w:r w:rsidR="00414C9B">
        <w:t xml:space="preserve"> Drinks</w:t>
      </w:r>
    </w:p>
    <w:p w14:paraId="1FF0F94E" w14:textId="77777777" w:rsidR="00637ABA" w:rsidRDefault="00637ABA"/>
    <w:p w14:paraId="7A98E0E7" w14:textId="77777777" w:rsidR="00637ABA" w:rsidRDefault="00637ABA">
      <w:r>
        <w:t>List 3 questions that you can ask with your dataset.</w:t>
      </w:r>
    </w:p>
    <w:p w14:paraId="55F8E744" w14:textId="0750C820" w:rsidR="00637ABA" w:rsidRDefault="00637ABA">
      <w:r>
        <w:t>Q1:</w:t>
      </w:r>
      <w:r w:rsidR="006D030F">
        <w:t xml:space="preserve"> Is there any interaction </w:t>
      </w:r>
      <w:r w:rsidR="00D254D5">
        <w:t xml:space="preserve">between beer consumption and spirit consumption? </w:t>
      </w:r>
    </w:p>
    <w:p w14:paraId="48CD0487" w14:textId="37EB473F" w:rsidR="00637ABA" w:rsidRDefault="00637ABA">
      <w:r>
        <w:t>Q2:</w:t>
      </w:r>
      <w:r w:rsidR="00064263">
        <w:t xml:space="preserve"> </w:t>
      </w:r>
      <w:r w:rsidR="00D374C3">
        <w:t>Which kinds of alcohol has the strongest contribution to the total pure alcohol content?</w:t>
      </w:r>
    </w:p>
    <w:p w14:paraId="7C338D4D" w14:textId="77777777" w:rsidR="00637ABA" w:rsidRDefault="00637ABA">
      <w:r>
        <w:t>Q3:</w:t>
      </w:r>
    </w:p>
    <w:p w14:paraId="60C0B024" w14:textId="77777777" w:rsidR="00637ABA" w:rsidRDefault="00637ABA"/>
    <w:p w14:paraId="5B3247F1" w14:textId="77777777" w:rsidR="00637ABA" w:rsidRDefault="00637ABA">
      <w:r>
        <w:t>List the associated null hypothesis for each question:</w:t>
      </w:r>
    </w:p>
    <w:p w14:paraId="32FED3D9" w14:textId="4FA15189" w:rsidR="00637ABA" w:rsidRDefault="00637ABA">
      <w:r>
        <w:t>Q1:</w:t>
      </w:r>
      <w:r w:rsidR="00414C9B">
        <w:t xml:space="preserve"> There is no interaction between the consumption of </w:t>
      </w:r>
      <w:r w:rsidR="00D254D5">
        <w:t xml:space="preserve">beer and spirit. </w:t>
      </w:r>
    </w:p>
    <w:p w14:paraId="751209DD" w14:textId="6B27B0AE" w:rsidR="00637ABA" w:rsidRDefault="00637ABA">
      <w:r>
        <w:t>Q2:</w:t>
      </w:r>
      <w:r w:rsidR="00D374C3">
        <w:t xml:space="preserve"> None of them has any contribution to the total pure alcohol.</w:t>
      </w:r>
      <w:r>
        <w:br/>
        <w:t>Q3:</w:t>
      </w:r>
    </w:p>
    <w:p w14:paraId="501161EA" w14:textId="77777777" w:rsidR="00637ABA" w:rsidRDefault="00637ABA"/>
    <w:p w14:paraId="45E626F3" w14:textId="77777777" w:rsidR="00637ABA" w:rsidRDefault="00637ABA">
      <w:r>
        <w:t>What statistical test(s) will you use to answer each of the questions:</w:t>
      </w:r>
    </w:p>
    <w:p w14:paraId="2971030F" w14:textId="40FD5B99" w:rsidR="00637ABA" w:rsidRDefault="00637ABA">
      <w:r>
        <w:t>Q1:</w:t>
      </w:r>
      <w:r w:rsidR="00D254D5">
        <w:t xml:space="preserve"> Linear regression. </w:t>
      </w:r>
    </w:p>
    <w:p w14:paraId="6F8F1490" w14:textId="11DDACBB" w:rsidR="00637ABA" w:rsidRDefault="00D374C3"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4A271CD1" wp14:editId="06D31CEC">
                <wp:simplePos x="0" y="0"/>
                <wp:positionH relativeFrom="column">
                  <wp:posOffset>2917329</wp:posOffset>
                </wp:positionH>
                <wp:positionV relativeFrom="paragraph">
                  <wp:posOffset>1168079</wp:posOffset>
                </wp:positionV>
                <wp:extent cx="171" cy="171"/>
                <wp:effectExtent l="38100" t="38100" r="38100" b="3810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</mc:AlternateContent>
      </w:r>
      <w:r w:rsidR="00637ABA">
        <w:t>Q2:</w:t>
      </w:r>
      <w:r>
        <w:t xml:space="preserve"> Linear regression x3. </w:t>
      </w:r>
    </w:p>
    <w:p w14:paraId="5F14C867" w14:textId="77777777" w:rsidR="00637ABA" w:rsidRDefault="00637ABA">
      <w:r>
        <w:t>Q3:</w:t>
      </w:r>
    </w:p>
    <w:p w14:paraId="3B590D6E" w14:textId="77777777" w:rsidR="00637ABA" w:rsidRDefault="00637ABA"/>
    <w:p w14:paraId="62651205" w14:textId="6847F6A9" w:rsidR="00637ABA" w:rsidRDefault="00637ABA">
      <w:r>
        <w:t>Make a visual plot showing the relationship that you will analyze statistically (e.g. boxplot for t-test or ANOVA; scatterplot for regression; table for chi-square).</w:t>
      </w:r>
    </w:p>
    <w:p w14:paraId="5A713A95" w14:textId="175A4BD7" w:rsidR="00637ABA" w:rsidRDefault="00637ABA">
      <w:r>
        <w:t>Q1:</w:t>
      </w:r>
      <w:r w:rsidR="00740505" w:rsidRPr="00740505">
        <w:rPr>
          <w:noProof/>
          <w:lang w:eastAsia="zh-TW"/>
        </w:rPr>
        <w:t xml:space="preserve"> </w:t>
      </w:r>
      <w:r w:rsidR="00740505">
        <w:rPr>
          <w:noProof/>
          <w:lang w:eastAsia="zh-TW"/>
        </w:rPr>
        <w:drawing>
          <wp:inline distT="0" distB="0" distL="0" distR="0" wp14:anchorId="0ABCF1B4" wp14:editId="0D913992">
            <wp:extent cx="3829050" cy="3065145"/>
            <wp:effectExtent l="0" t="0" r="0" b="1905"/>
            <wp:docPr id="1" name="Picture 1" descr="C:\Users\anson\AppData\Local\Microsoft\Windows\INetCacheContent.Word\regression plot (spirint against beer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nson\AppData\Local\Microsoft\Windows\INetCacheContent.Word\regression plot (spirint against beer)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050" cy="3065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40505" w:rsidRPr="00740505">
        <w:t xml:space="preserve"> </w:t>
      </w:r>
    </w:p>
    <w:p w14:paraId="44E14E21" w14:textId="07D309E8" w:rsidR="00637ABA" w:rsidRDefault="00D374C3" w:rsidP="00D374C3">
      <w:pPr>
        <w:ind w:left="720"/>
      </w:pPr>
      <w:r>
        <w:rPr>
          <w:noProof/>
          <w:lang w:eastAsia="zh-TW"/>
        </w:rPr>
        <w:lastRenderedPageBreak/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62FB929" wp14:editId="0CCF4A92">
                <wp:simplePos x="0" y="0"/>
                <wp:positionH relativeFrom="column">
                  <wp:posOffset>3849936</wp:posOffset>
                </wp:positionH>
                <wp:positionV relativeFrom="paragraph">
                  <wp:posOffset>231612</wp:posOffset>
                </wp:positionV>
                <wp:extent cx="1741174" cy="4054469"/>
                <wp:effectExtent l="38100" t="38100" r="30480" b="4191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1741174" cy="4054469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B94C4C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302.85pt;margin-top:17.95pt;width:137.65pt;height:319.8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">
                <v:imagedata r:id="rId8" o:title=""/>
              </v:shape>
            </w:pict>
          </mc:Fallback>
        </mc:AlternateContent>
      </w:r>
      <w:r w:rsidR="00637ABA">
        <w:t>Q2:</w:t>
      </w:r>
      <w:r w:rsidRPr="00D374C3">
        <w:t xml:space="preserve"> </w:t>
      </w:r>
      <w:r>
        <w:rPr>
          <w:noProof/>
          <w:lang w:eastAsia="zh-TW"/>
        </w:rPr>
        <w:drawing>
          <wp:inline distT="0" distB="0" distL="0" distR="0" wp14:anchorId="3F8947DB" wp14:editId="5EDEAC2D">
            <wp:extent cx="5481955" cy="4395470"/>
            <wp:effectExtent l="0" t="0" r="4445" b="5080"/>
            <wp:docPr id="5" name="Picture 5" descr="C:\Users\anson\AppData\Local\Microsoft\Windows\INetCacheContent.Word\R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nson\AppData\Local\Microsoft\Windows\INetCacheContent.Word\Rplot.jpe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1955" cy="439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7F2653" w14:textId="77777777" w:rsidR="00637ABA" w:rsidRDefault="00637ABA">
      <w:r>
        <w:t>Q3:</w:t>
      </w:r>
    </w:p>
    <w:p w14:paraId="32EE0BEE" w14:textId="77777777" w:rsidR="00637ABA" w:rsidRDefault="00637ABA"/>
    <w:p w14:paraId="714C71C4" w14:textId="77777777" w:rsidR="00637ABA" w:rsidRDefault="00571029">
      <w:r>
        <w:t>Do your data meet the assumptions required for the statistical test you want to run? Please state the assumptions you examined and whether or not your data meet those assumptions:</w:t>
      </w:r>
    </w:p>
    <w:p w14:paraId="1CB550E9" w14:textId="1A6AD86A" w:rsidR="00571029" w:rsidRDefault="00D374C3"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66432" behindDoc="0" locked="0" layoutInCell="1" allowOverlap="1" wp14:anchorId="22C009B9" wp14:editId="5343914A">
                <wp:simplePos x="0" y="0"/>
                <wp:positionH relativeFrom="column">
                  <wp:posOffset>183325</wp:posOffset>
                </wp:positionH>
                <wp:positionV relativeFrom="paragraph">
                  <wp:posOffset>254</wp:posOffset>
                </wp:positionV>
                <wp:extent cx="171" cy="171"/>
                <wp:effectExtent l="38100" t="38100" r="38100" b="38100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</mc:AlternateContent>
      </w:r>
      <w:r w:rsidR="00571029">
        <w:t>Q1:</w:t>
      </w:r>
      <w:r w:rsidR="00A20902">
        <w:t xml:space="preserve"> There is no pattern in the residual plot. </w:t>
      </w:r>
      <w:r w:rsidR="00CC08DD">
        <w:t xml:space="preserve">No heteroscedasticity. </w:t>
      </w:r>
      <w:r w:rsidR="00A20902">
        <w:t xml:space="preserve">Histogram of residual with QQ-plot showed normal distribution. </w:t>
      </w:r>
      <w:r>
        <w:t>Continuous dependent and independent variables.</w:t>
      </w:r>
    </w:p>
    <w:p w14:paraId="72EDB2EA" w14:textId="7A396C47" w:rsidR="00571029" w:rsidRDefault="00D374C3"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8BE059D" wp14:editId="1C1D6266">
                <wp:simplePos x="0" y="0"/>
                <wp:positionH relativeFrom="column">
                  <wp:posOffset>667693</wp:posOffset>
                </wp:positionH>
                <wp:positionV relativeFrom="paragraph">
                  <wp:posOffset>81978</wp:posOffset>
                </wp:positionV>
                <wp:extent cx="360" cy="360"/>
                <wp:effectExtent l="38100" t="38100" r="38100" b="3810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</mc:AlternateContent>
      </w:r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57216" behindDoc="0" locked="0" layoutInCell="1" allowOverlap="1" wp14:anchorId="3E5C9618" wp14:editId="12A04F0F">
                <wp:simplePos x="0" y="0"/>
                <wp:positionH relativeFrom="column">
                  <wp:posOffset>948264</wp:posOffset>
                </wp:positionH>
                <wp:positionV relativeFrom="paragraph">
                  <wp:posOffset>50283</wp:posOffset>
                </wp:positionV>
                <wp:extent cx="171" cy="171"/>
                <wp:effectExtent l="38100" t="38100" r="38100" b="38100"/>
                <wp:wrapNone/>
                <wp:docPr id="9" name="Ink 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</mc:AlternateContent>
      </w:r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56192" behindDoc="0" locked="0" layoutInCell="1" allowOverlap="1" wp14:anchorId="6D66E71C" wp14:editId="090C48C8">
                <wp:simplePos x="0" y="0"/>
                <wp:positionH relativeFrom="column">
                  <wp:posOffset>3066861</wp:posOffset>
                </wp:positionH>
                <wp:positionV relativeFrom="paragraph">
                  <wp:posOffset>158925</wp:posOffset>
                </wp:positionV>
                <wp:extent cx="171" cy="171"/>
                <wp:effectExtent l="38100" t="38100" r="38100" b="3810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3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</mc:AlternateContent>
      </w:r>
      <w:r>
        <w:rPr>
          <w:noProof/>
          <w:lang w:eastAsia="zh-TW"/>
        </w:rPr>
        <mc:AlternateContent>
          <mc:Choice Requires="wpi">
            <w:drawing>
              <wp:anchor distT="0" distB="0" distL="114300" distR="114300" simplePos="0" relativeHeight="251655168" behindDoc="0" locked="0" layoutInCell="1" allowOverlap="1" wp14:anchorId="3C31478F" wp14:editId="391A0B89">
                <wp:simplePos x="0" y="0"/>
                <wp:positionH relativeFrom="column">
                  <wp:posOffset>3184399</wp:posOffset>
                </wp:positionH>
                <wp:positionV relativeFrom="paragraph">
                  <wp:posOffset>163373</wp:posOffset>
                </wp:positionV>
                <wp:extent cx="171" cy="171"/>
                <wp:effectExtent l="38100" t="38100" r="38100" b="38100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71" cy="171"/>
                      </w14:xfrm>
                    </w14:contentPart>
                  </a:graphicData>
                </a:graphic>
              </wp:anchor>
            </w:drawing>
          </mc:Choice>
        </mc:AlternateContent>
      </w:r>
      <w:r w:rsidR="00571029">
        <w:t>Q2:</w:t>
      </w:r>
      <w:r>
        <w:t xml:space="preserve"> </w:t>
      </w:r>
      <w:r>
        <w:t>There is no pattern in the residual plot. No heteroscedasticity. Histogram of residual with QQ-plot showed normal distribution. Continuous dependent and independent variables.</w:t>
      </w:r>
    </w:p>
    <w:p w14:paraId="23F5A4A9" w14:textId="77777777" w:rsidR="00571029" w:rsidRDefault="00571029">
      <w:r>
        <w:t>Q3:</w:t>
      </w:r>
    </w:p>
    <w:p w14:paraId="21BA9F5E" w14:textId="77777777" w:rsidR="00571029" w:rsidRDefault="00571029"/>
    <w:p w14:paraId="0F80A6ED" w14:textId="77777777" w:rsidR="00571029" w:rsidRDefault="00571029">
      <w:r>
        <w:t>Run the statistical test! Put your results here:</w:t>
      </w:r>
    </w:p>
    <w:p w14:paraId="55909A67" w14:textId="53C10431" w:rsidR="00571029" w:rsidRDefault="00571029">
      <w:r>
        <w:t>Q1:</w:t>
      </w:r>
      <w:r w:rsidR="00A20902">
        <w:t xml:space="preserve"> y=0.52565x+63.58596, p-value=1.939e-11 &lt;0.05 </w:t>
      </w:r>
    </w:p>
    <w:p w14:paraId="27804620" w14:textId="7B36EC13" w:rsidR="00571029" w:rsidRDefault="00571029">
      <w:r>
        <w:t>Q2:</w:t>
      </w:r>
      <w:r w:rsidR="00D374C3">
        <w:t xml:space="preserve"> slope for beer &gt; slope for spirit &gt; slope for wine, against total </w:t>
      </w:r>
      <w:proofErr w:type="spellStart"/>
      <w:r w:rsidR="00D374C3">
        <w:t>litres</w:t>
      </w:r>
      <w:proofErr w:type="spellEnd"/>
      <w:r w:rsidR="00D374C3">
        <w:t xml:space="preserve"> of pure alcohol </w:t>
      </w:r>
    </w:p>
    <w:p w14:paraId="7F0EF1E5" w14:textId="77777777" w:rsidR="00571029" w:rsidRDefault="00571029">
      <w:r>
        <w:t>Q3:</w:t>
      </w:r>
    </w:p>
    <w:p w14:paraId="7B62C7D6" w14:textId="2300DA79" w:rsidR="00571029" w:rsidRDefault="00571029"/>
    <w:p w14:paraId="72CA15F7" w14:textId="77777777" w:rsidR="00A02034" w:rsidRDefault="00A02034">
      <w:bookmarkStart w:id="0" w:name="_GoBack"/>
      <w:bookmarkEnd w:id="0"/>
    </w:p>
    <w:p w14:paraId="17996171" w14:textId="77777777" w:rsidR="00571029" w:rsidRDefault="00571029">
      <w:r>
        <w:lastRenderedPageBreak/>
        <w:t>Interpret your results!</w:t>
      </w:r>
    </w:p>
    <w:p w14:paraId="723BF9E6" w14:textId="54ABDD28" w:rsidR="00571029" w:rsidRDefault="00571029">
      <w:r>
        <w:t>Q1:</w:t>
      </w:r>
      <w:r w:rsidR="00A20902">
        <w:t xml:space="preserve"> Reject null hypothesis, there is a significant positive correlation between beer and spirit consumption among the nations. </w:t>
      </w:r>
    </w:p>
    <w:p w14:paraId="01EEE232" w14:textId="27C759DC" w:rsidR="00571029" w:rsidRDefault="00571029">
      <w:r>
        <w:t>Q2:</w:t>
      </w:r>
      <w:r w:rsidR="00D374C3">
        <w:t xml:space="preserve"> Beer has the biggest contribution to the total pure alcohol content, followed by spirit, wine contributes the least. </w:t>
      </w:r>
    </w:p>
    <w:p w14:paraId="44685289" w14:textId="77777777" w:rsidR="00571029" w:rsidRDefault="00571029">
      <w:r>
        <w:t>Q3:</w:t>
      </w:r>
    </w:p>
    <w:sectPr w:rsidR="00571029" w:rsidSect="0068363E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Calibri"/>
    <w:panose1 w:val="02020609040205080304"/>
    <w:charset w:val="4E"/>
    <w:family w:val="auto"/>
    <w:pitch w:val="variable"/>
    <w:sig w:usb0="E00002FF" w:usb1="6AC7FDFB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0MDM2MjM0MzAwMDZQ0lEKTi0uzszPAykwqgUAQe3OTCwAAAA="/>
  </w:docVars>
  <w:rsids>
    <w:rsidRoot w:val="00637ABA"/>
    <w:rsid w:val="00064263"/>
    <w:rsid w:val="00263CDC"/>
    <w:rsid w:val="00414C9B"/>
    <w:rsid w:val="00523FD4"/>
    <w:rsid w:val="00571029"/>
    <w:rsid w:val="00637ABA"/>
    <w:rsid w:val="0068363E"/>
    <w:rsid w:val="006D030F"/>
    <w:rsid w:val="00740505"/>
    <w:rsid w:val="00A02034"/>
    <w:rsid w:val="00A20902"/>
    <w:rsid w:val="00CC08DD"/>
    <w:rsid w:val="00D254D5"/>
    <w:rsid w:val="00D3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3A2995"/>
  <w14:defaultImageDpi w14:val="330"/>
  <w15:docId w15:val="{F46B60D0-2EEC-44A0-9D20-00E05E9403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customXml" Target="ink/ink6.xml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12" Type="http://schemas.openxmlformats.org/officeDocument/2006/relationships/customXml" Target="ink/ink5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customXml" Target="ink/ink4.xml"/><Relationship Id="rId5" Type="http://schemas.openxmlformats.org/officeDocument/2006/relationships/customXml" Target="ink/ink1.xml"/><Relationship Id="rId15" Type="http://schemas.openxmlformats.org/officeDocument/2006/relationships/fontTable" Target="fontTable.xml"/><Relationship Id="rId10" Type="http://schemas.openxmlformats.org/officeDocument/2006/relationships/customXml" Target="ink/ink3.xml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customXml" Target="ink/ink7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8:20.301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22535 969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8:53.005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29317 5448,'0'0,"0"0,-4 0,-25-13,-18-12,-15-12,-8-7,-8-5,-4 0,0 1,0 7,1 7,-5 3,-9 5,-8-1,-10 1,-7 7,-11 6,-6 7,6 6,8 9,5 6,6 8,5 3,5 4,8 6,4 7,1 9,3 6,2 3,6-2,7-1,9-3,9-4,7-4,7-3,4-2,3 4,1 6,2 10,-4 6,-6 8,-9 7,-6 7,-4 3,0 0,0 0,5-5,4-1,2 3,0 1,1 7,0 0,3 1,3-3,5 0,6 4,7 0,5 0,7 2,5 5,3 8,2 6,1 3,2 5,1 10,2 2,0 6,1 12,-1 15,-1 18,-2 20,-3 8,-2 11,-2-3,-4-9,-1-1,-2-10,-1-5,-1 7,0-2,2 2,3 1,0-7,3-4,1-3,1-13,4-10,6-5,4-5,3-3,5 13,-1 9,0 6,0 9,1-7,1-18,2-26,1-27,6-17,5-9,7-3,6 0,6-1,8-2,3 0,1 1,5-1,7-3,7-7,8-7,11-7,12-5,9-2,4-4,2 1,-7-1,-9-3,-1-5,2-6,0-9,-3-8,-3-10,-4-9,-3-9,0-6,-2-5,-3-7,3-8,6-6,9-6,10-13,8-17,6-18,4-21,0-30,-10-25,-14-28,-11-24,-10-16,-7-11,-6-1,-9-14,-8 0,-8-8,-6-2,-9-13,-11-11,-7-16,-12-5,-9 2,-7 6,-3 15,-2 26,-2 23,0 23,-3 19,-5 8,-7 5,-7-1,-7-14,-5-12,-9-23,-3-11,-3-18,3-7,7 2,4 7,4 21,1 13,-1 12,0 10,-3 3,0 17,1 21,1 25,0 26,1 20,3 17,1 14,7 17,8 19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43.874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14148 10234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41.267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0 0</inkml:trace>
  <inkml:trace contextRef="#ctx0" brushRef="#br0" timeOffset="216">0 0</inkml:trace>
  <inkml:trace contextRef="#ctx0" brushRef="#br0" timeOffset="417">0 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40.668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16496 1148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39.883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22993 11816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7-02-22T23:49:38.928"/>
    </inkml:context>
    <inkml:brush xml:id="br0">
      <inkml:brushProperty name="width" value="0.02" units="cm"/>
      <inkml:brushProperty name="height" value="0.02" units="cm"/>
      <inkml:brushProperty name="color" value="#ED1C24"/>
      <inkml:brushProperty name="ignorePressure" value="1"/>
    </inkml:brush>
  </inkml:definitions>
  <inkml:trace contextRef="#ctx0" brushRef="#br0">23354 1183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B60214-A27B-421C-B8DB-00EFA055CB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</TotalTime>
  <Pages>3</Pages>
  <Words>277</Words>
  <Characters>1583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tanford University</Company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a Jain</dc:creator>
  <cp:keywords/>
  <dc:description/>
  <cp:lastModifiedBy>CHUN YIN CHANG</cp:lastModifiedBy>
  <cp:revision>8</cp:revision>
  <dcterms:created xsi:type="dcterms:W3CDTF">2017-02-20T17:33:00Z</dcterms:created>
  <dcterms:modified xsi:type="dcterms:W3CDTF">2017-02-22T23:52:00Z</dcterms:modified>
</cp:coreProperties>
</file>